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45.png" ContentType="image/png"/>
  <Override PartName="/word/media/rId42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4.png" ContentType="image/png"/>
  <Override PartName="/word/media/rId36.png" ContentType="image/png"/>
  <Override PartName="/word/media/image12.png" ContentType="image/png"/>
  <Override PartName="/word/media/image15.png" ContentType="image/png"/>
  <Override PartName="/word/media/image14.png" ContentType="image/png"/>
  <Override PartName="/word/media/image11.png" ContentType="image/png"/>
  <Override PartName="/word/media/image13.png" ContentType="image/png"/>
  <Override PartName="/word/media/image8.png" ContentType="image/png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natsreporting</w:t>
      </w:r>
      <w:r>
        <w:t xml:space="preserve"> </w:t>
      </w:r>
      <w:r>
        <w:t xml:space="preserve">MRE</w:t>
      </w:r>
      <w:r>
        <w:t xml:space="preserve"> </w:t>
      </w:r>
      <w:r>
        <w:t xml:space="preserve">-</w:t>
      </w:r>
      <w:r>
        <w:t xml:space="preserve"> </w:t>
      </w:r>
      <w:r>
        <w:t xml:space="preserve">Inselgruppe</w:t>
      </w:r>
    </w:p>
    <w:p>
      <w:pPr>
        <w:pStyle w:val="Author"/>
      </w:pPr>
      <w:r>
        <w:t xml:space="preserve">Spitalhygiene</w:t>
      </w:r>
    </w:p>
    <w:p>
      <w:pPr>
        <w:pStyle w:val="Datum"/>
      </w:pPr>
      <w:r>
        <w:t xml:space="preserve">Letztes</w:t>
      </w:r>
      <w:r>
        <w:t xml:space="preserve"> </w:t>
      </w:r>
      <w:r>
        <w:t xml:space="preserve">update:</w:t>
      </w:r>
      <w:r>
        <w:t xml:space="preserve"> </w:t>
      </w:r>
      <w:r>
        <w:rPr>
          <w:b/>
        </w:rPr>
        <w:t xml:space="preserve">08.</w:t>
      </w:r>
      <w:r>
        <w:rPr>
          <w:b/>
        </w:rPr>
        <w:t xml:space="preserve"> </w:t>
      </w:r>
      <w:r>
        <w:rPr>
          <w:b/>
        </w:rPr>
        <w:t xml:space="preserve">Dezember</w:t>
      </w:r>
      <w:r>
        <w:rPr>
          <w:b/>
        </w:rPr>
        <w:t xml:space="preserve"> </w:t>
      </w:r>
      <w:r>
        <w:rPr>
          <w:b/>
        </w:rPr>
        <w:t xml:space="preserve">2020</w:t>
      </w:r>
    </w:p>
    <w:p>
      <w:pPr>
        <w:pStyle w:val="FirstParagraph"/>
      </w:pPr>
    </w:p>
    <w:p>
      <w:pPr>
        <w:pStyle w:val="Textkrper"/>
      </w:pPr>
    </w:p>
    <w:p>
      <w:pPr>
        <w:pStyle w:val="berschrift1"/>
      </w:pPr>
      <w:bookmarkStart w:id="20" w:name="übersicht"/>
      <w:r>
        <w:t xml:space="preserve">Übersicht</w:t>
      </w:r>
      <w:bookmarkEnd w:id="20"/>
    </w:p>
    <w:p>
      <w:pPr>
        <w:pStyle w:val="berschrift2"/>
      </w:pPr>
      <w:bookmarkStart w:id="21" w:name="übersicht-allgmein"/>
      <w:r>
        <w:t xml:space="preserve">Übersicht allgmei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Overall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vMerge w:val="restar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9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Year (IQR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 (2017 - 2019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5 (2.8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01 (23.5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3 (1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15 (13.9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00 (20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79 (16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2 (0.7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49 (21.7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85 (43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50 (55.3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9 (1.6)</w:t>
            </w:r>
          </w:p>
        </w:tc>
      </w:tr>
    </w:tbl>
    <w:p>
      <w:pPr>
        <w:pStyle w:val="FirstParagraph"/>
      </w:pPr>
    </w:p>
    <w:p>
      <w:pPr>
        <w:pStyle w:val="Textkrper"/>
      </w:pPr>
    </w:p>
    <w:p>
      <w:pPr>
        <w:pStyle w:val="berschrift2"/>
      </w:pPr>
      <w:bookmarkStart w:id="22" w:name="übersicht-stratifiziert-nach-jahren"/>
      <w:r>
        <w:t xml:space="preserve">Übersicht (stratifiziert nach Jahren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2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500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80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69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3 ( 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5 ( 1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1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6 ( 3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2 (3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2 (20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5 (25.4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2 (34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1 ( 4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0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0 ( 0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2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2 (1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4 ( 7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3 (13.5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3 (14.4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23 (2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06 (13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2 (13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8 (17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2 (16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1 (10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5 (1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1 (20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8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6 ( 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68 (45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42 (35.1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34 ( 7.8) 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6 (33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76 (59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33 (48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9 (36.3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5 (65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7 (4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56 (51.6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74 (62.6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9 ( 1.8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1) 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5 ( 1.1) </w:t>
            </w:r>
          </w:p>
        </w:tc>
      </w:tr>
    </w:tbl>
    <w:p>
      <w:pPr>
        <w:pStyle w:val="berschrift1"/>
      </w:pPr>
      <w:bookmarkStart w:id="23" w:name="esbl-bildner-ohne-e.-coli"/>
      <w:r>
        <w:t xml:space="preserve">ESBL-Bildner (ohne E. coli)</w:t>
      </w:r>
      <w:bookmarkEnd w:id="23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5" w:name="tabelle-esbl-bildner-ohne-e.-coli"/>
      <w:r>
        <w:t xml:space="preserve">Tabelle: ESBL-Bildner (ohne E. coli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611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berschrift1"/>
      </w:pPr>
      <w:bookmarkStart w:id="26" w:name="mrsa"/>
      <w:r>
        <w:t xml:space="preserve">MRSA</w:t>
      </w:r>
      <w:bookmarkEnd w:id="26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mrsa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8" w:name="tabelle-mrsa"/>
      <w:r>
        <w:t xml:space="preserve">Tabelle: MRSA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</w:tbl>
    <w:p>
      <w:pPr>
        <w:pStyle w:val="berschrift1"/>
      </w:pPr>
      <w:bookmarkStart w:id="29" w:name="panresistente-gram-negative-keime"/>
      <w:r>
        <w:t xml:space="preserve">Panresistente Gram-negative Keime</w:t>
      </w:r>
      <w:bookmarkEnd w:id="29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pan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1" w:name="X6d850ead5ec896f23d25371d219856bcc45dfc6"/>
      <w:r>
        <w:t xml:space="preserve">Tabelle: Panresistente Gram-negative Keime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2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2" w:name="multiresistente-gram-negative-keime"/>
      <w:r>
        <w:t xml:space="preserve">Multiresistente Gram negative Keime</w:t>
      </w:r>
      <w:bookmarkEnd w:id="32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mdr-gram-neg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4" w:name="Xb18af5cd4a48f7deb51bed54a45761b0b702238"/>
      <w:r>
        <w:t xml:space="preserve">Tabelle: Multiresistente Gram negative Keime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</w:tbl>
    <w:p>
      <w:pPr>
        <w:pStyle w:val="berschrift1"/>
      </w:pPr>
      <w:bookmarkStart w:id="35" w:name="vancomycin-resistente-enterkokokken-vre"/>
      <w:r>
        <w:t xml:space="preserve">Vancomycin resistente Enterkokokken (VRE)</w:t>
      </w:r>
      <w:bookmarkEnd w:id="35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vr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7" w:name="tabelle-vre"/>
      <w:r>
        <w:t xml:space="preserve">Tabelle: VR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7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8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9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8" w:name="carbapenemasebildner"/>
      <w:r>
        <w:t xml:space="preserve">Carbapenemasebildner</w:t>
      </w:r>
      <w:bookmarkEnd w:id="38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carbapenemas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tabelle-carbapenemasebildner"/>
      <w:r>
        <w:t xml:space="preserve">Tabelle: Carbapenemasebildner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6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41" w:name="clostridium-difficle-ohne-gt-027"/>
      <w:r>
        <w:t xml:space="preserve">Clostridium difficle (ohne GT 027)</w:t>
      </w:r>
      <w:bookmarkEnd w:id="41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cdiff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3" w:name="tabelle-clostridium-difficle-ohne-gt-027"/>
      <w:r>
        <w:t xml:space="preserve">Tabelle: Clostridium difficle (ohne GT 027)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078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</w:tbl>
    <w:p>
      <w:pPr>
        <w:pStyle w:val="berschrift1"/>
      </w:pPr>
      <w:bookmarkStart w:id="44" w:name="clostridium-difficle-genotyp-027"/>
      <w:r>
        <w:t xml:space="preserve">Clostridium difficle Genotyp 027</w:t>
      </w:r>
      <w:bookmarkEnd w:id="44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FILER300/USERS3000/r-projects/mdro_report/report/2020/mre_report_jan_2020_files/figure-docx/cdiff-027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6" w:name="tabelle-clostridium-difficle-genotyp-027"/>
      <w:r>
        <w:t xml:space="preserve">Tabelle: Clostridium difficle Genotyp 027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67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sectPr w:rsidR="00E676DD" w:rsidSect="00ED725B">
      <w:headerReference w:type="default" r:id="rId9"/>
      <w:footerReference w:type="even" r:id="rId11"/>
      <w:footerReference w:type="default" r:id="rId10"/>
      <w:pgSz w:w="12240" w:h="15840"/>
      <w:pgMar w:top="2012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742D67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742D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742D67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FB1F2A">
          <w:rPr>
            <w:rStyle w:val="Seitenzahl"/>
            <w:rFonts w:ascii="Charter Roman" w:hAnsi="Charter Roman"/>
            <w:noProof/>
            <w:sz w:val="18"/>
            <w:szCs w:val="18"/>
          </w:rPr>
          <w:t>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742D67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742D67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742D67" w:rsidP="002730BD">
    <w:pPr>
      <w:pStyle w:val="Kopfzeile"/>
    </w:pPr>
  </w:p>
  <w:p w:rsidR="002730BD" w:rsidRPr="00B84523" w:rsidRDefault="00742D67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742D67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C43F9"/>
    <w:pPr>
      <w:keepNext/>
      <w:keepLines/>
      <w:pageBreakBefore/>
      <w:spacing w:before="240" w:after="240" w:line="298" w:lineRule="auto"/>
      <w:jc w:val="center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C43F9"/>
    <w:pPr>
      <w:keepNext/>
      <w:keepLines/>
      <w:spacing w:before="200" w:after="240"/>
      <w:jc w:val="center"/>
      <w:outlineLvl w:val="1"/>
    </w:pPr>
    <w:rPr>
      <w:rFonts w:ascii="Arial" w:eastAsiaTheme="majorEastAsia" w:hAnsi="Arial" w:cs="Arial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FB1F2A"/>
    <w:pPr>
      <w:keepNext/>
      <w:keepLines/>
      <w:spacing w:before="4000" w:after="240"/>
      <w:jc w:val="center"/>
    </w:pPr>
    <w:rPr>
      <w:rFonts w:ascii="Arial" w:eastAsiaTheme="majorEastAsia" w:hAnsi="Arial" w:cs="Arial"/>
      <w:b/>
      <w:bCs/>
      <w:sz w:val="40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C43F9"/>
    <w:pPr>
      <w:keepNext/>
      <w:keepLines/>
      <w:spacing w:before="360" w:after="360" w:line="298" w:lineRule="auto"/>
      <w:jc w:val="center"/>
    </w:pPr>
    <w:rPr>
      <w:rFonts w:ascii="Arial" w:hAnsi="Arial" w:cs="Arial"/>
      <w:sz w:val="28"/>
      <w:szCs w:val="32"/>
      <w:lang w:val="de-CH"/>
    </w:rPr>
  </w:style>
  <w:style w:type="paragraph" w:styleId="Datum">
    <w:name w:val="Date"/>
    <w:next w:val="Textkrper"/>
    <w:qFormat/>
    <w:rsid w:val="00CC43F9"/>
    <w:pPr>
      <w:keepNext/>
      <w:keepLines/>
      <w:spacing w:after="240" w:line="298" w:lineRule="auto"/>
      <w:jc w:val="center"/>
    </w:pPr>
    <w:rPr>
      <w:rFonts w:ascii="Arial" w:hAnsi="Arial" w:cs="Arial"/>
      <w:i/>
      <w:iCs/>
      <w:sz w:val="20"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204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dcterms:created xsi:type="dcterms:W3CDTF">2020-12-08T06:53:03Z</dcterms:created>
  <dcterms:modified xsi:type="dcterms:W3CDTF">2020-12-08T06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8. Dez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